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UX</w:t>
      </w:r>
      <w:r>
        <w:t xml:space="preserve"> </w:t>
      </w:r>
      <w:r>
        <w:t xml:space="preserve">UI</w:t>
      </w:r>
      <w:r>
        <w:t xml:space="preserve"> </w:t>
      </w:r>
      <w:r>
        <w:t xml:space="preserve">Designer</w:t>
      </w:r>
      <w:r>
        <w:t xml:space="preserve"> </w:t>
      </w:r>
      <w:r>
        <w:t xml:space="preserve">-</w:t>
      </w:r>
      <w:r>
        <w:t xml:space="preserve"> </w:t>
      </w:r>
      <w:r>
        <w:t xml:space="preserve">India</w:t>
      </w:r>
      <w:r>
        <w:t xml:space="preserve"> </w:t>
      </w:r>
      <w:r>
        <w:t xml:space="preserve">Mumbai</w:t>
      </w:r>
    </w:p>
    <w:bookmarkStart w:id="25" w:name="Xe070ae868da3b3ae385f4d75b4fee41fd4d91ec"/>
    <w:p>
      <w:pPr>
        <w:pStyle w:val="Heading1"/>
      </w:pPr>
      <w:r>
        <w:t xml:space="preserve">COVER LETTER FOR UX/UI DESIGNER POSITION IN INDIA MUMBAI</w:t>
      </w:r>
    </w:p>
    <w:p>
      <w:pPr>
        <w:pStyle w:val="FirstParagraph"/>
      </w:pPr>
      <w:r>
        <w:rPr>
          <w:bCs/>
          <w:b/>
        </w:rPr>
        <w:t xml:space="preserve">Sincerely,</w:t>
      </w:r>
    </w:p>
    <w:p>
      <w:pPr>
        <w:pStyle w:val="BodyText"/>
      </w:pPr>
      <w:r>
        <w:t xml:space="preserve">[Your Full Name]</w:t>
      </w:r>
      <w:r>
        <w:br/>
      </w:r>
      <w:r>
        <w:t xml:space="preserve">[Your Address]</w:t>
      </w:r>
      <w:r>
        <w:br/>
      </w:r>
      <w:r>
        <w:t xml:space="preserve">[City, State, ZIP Code]</w:t>
      </w:r>
      <w:r>
        <w:br/>
      </w:r>
      <w:r>
        <w:t xml:space="preserve">[Email Address] | [Phone Number] | [LinkedIn Profile or Portfolio Link]</w:t>
      </w:r>
    </w:p>
    <w:p>
      <w:pPr>
        <w:pStyle w:val="BodyText"/>
      </w:pPr>
      <w:r>
        <w:t xml:space="preserve">Date: October 15, 2023</w:t>
      </w:r>
    </w:p>
    <w:p>
      <w:pPr>
        <w:pStyle w:val="BodyText"/>
      </w:pPr>
      <w:r>
        <w:t xml:space="preserve">Dear Hiring Manager,</w:t>
      </w:r>
    </w:p>
    <w:p>
      <w:pPr>
        <w:pStyle w:val="BodyText"/>
      </w:pPr>
      <w:r>
        <w:t xml:space="preserve">I am writing to express my interest in the UX/UI Designer position at your esteemed organization, based in India Mumbai. As a passionate and experienced designer with a deep understanding of user-centered design principles, I am eager to contribute my skills and creativity to your team. The dynamic tech landscape of Mumbai, known for its innovation and cultural diversity, has always inspired me to create digital experiences that resonate with both local and global audiences. This opportunity aligns perfectly with my career goals and desire to work in a city where design thinking drives progress.</w:t>
      </w:r>
    </w:p>
    <w:bookmarkStart w:id="20" w:name="X0e058527c44c756237df243d989163bdf2ecb88"/>
    <w:p>
      <w:pPr>
        <w:pStyle w:val="Heading2"/>
      </w:pPr>
      <w:r>
        <w:t xml:space="preserve">Why I Am a Strong Fit for the UX/UI Designer Role</w:t>
      </w:r>
    </w:p>
    <w:p>
      <w:pPr>
        <w:pStyle w:val="FirstParagraph"/>
      </w:pPr>
      <w:r>
        <w:t xml:space="preserve">With over five years of experience in UX/UI design, I have developed a robust portfolio that showcases my ability to transform complex problems into intuitive and aesthetically pleasing digital solutions. My work has spanned industries such as fintech, e-commerce, and SaaS, with a consistent focus on user research, wireframing, prototyping, and usability testing. In India Mumbai’s competitive market, where startups and established enterprises alike are redefining how users interact with technology, I have learned to balance creativity with strategic thinking to deliver designs that meet business objectives while enhancing user satisfaction.</w:t>
      </w:r>
    </w:p>
    <w:p>
      <w:pPr>
        <w:pStyle w:val="BodyText"/>
      </w:pPr>
      <w:r>
        <w:t xml:space="preserve">One of my proudest achievements was leading the redesign of a mobile banking app for a Mumbai-based fintech startup. By conducting in-depth user interviews and analyzing behavioral data, I identified pain points such as navigation complexity and slow load times. The resulting design improved user retention by 30% within three months, demonstrating my ability to drive measurable outcomes through thoughtful design decisions. This project also reinforced the importance of cultural sensitivity in UX/UI, a skill that is particularly vital in India’s diverse market where users have varying levels of digital literacy and language preferences.</w:t>
      </w:r>
    </w:p>
    <w:bookmarkEnd w:id="20"/>
    <w:bookmarkStart w:id="21" w:name="expertise-in-uxui-design-and-tools"/>
    <w:p>
      <w:pPr>
        <w:pStyle w:val="Heading2"/>
      </w:pPr>
      <w:r>
        <w:t xml:space="preserve">Expertise in UX/UI Design and Tools</w:t>
      </w:r>
    </w:p>
    <w:p>
      <w:pPr>
        <w:pStyle w:val="FirstParagraph"/>
      </w:pPr>
      <w:r>
        <w:t xml:space="preserve">My expertise lies in creating seamless user experiences that prioritize accessibility, functionality, and visual appeal. I am proficient in industry-standard tools such as Figma, Adobe XD, Sketch, and Axure RP. My workflow begins with extensive research to understand user needs and business goals, followed by the creation of wireframes and high-fidelity prototypes. I collaborate closely with cross-functional teams—including developers, product managers, and stakeholders—to ensure that designs are both innovative and technically feasible.</w:t>
      </w:r>
    </w:p>
    <w:p>
      <w:pPr>
        <w:pStyle w:val="BodyText"/>
      </w:pPr>
      <w:r>
        <w:t xml:space="preserve">A key strength of mine is my ability to translate abstract ideas into actionable design solutions. For instance, when working on a healthcare platform for a Mumbai-based SaaS company, I designed an interface that simplified the appointment booking process for elderly users. By incorporating large buttons, clear typography, and minimalistic layouts, the final product reduced user errors by 40% and received positive feedback from end-users. This experience highlighted my commitment to inclusive design practices that cater to all demographics—a critical factor in India’s vast and varied user base.</w:t>
      </w:r>
    </w:p>
    <w:bookmarkEnd w:id="21"/>
    <w:bookmarkStart w:id="22" w:name="X47917bae62a110d232c65feb7d0fa02bfae8589"/>
    <w:p>
      <w:pPr>
        <w:pStyle w:val="Heading2"/>
      </w:pPr>
      <w:r>
        <w:t xml:space="preserve">Understanding of the India Mumbai Design Ecosystem</w:t>
      </w:r>
    </w:p>
    <w:p>
      <w:pPr>
        <w:pStyle w:val="FirstParagraph"/>
      </w:pPr>
      <w:r>
        <w:t xml:space="preserve">Mumbai, as a global financial hub and a melting pot of cultures, presents unique challenges and opportunities for UX/UI designers. The city’s tech startups are rapidly evolving, often requiring agile design processes that adapt to fast-paced environments. In my previous roles, I have worked with teams in Mumbai to develop products that address local needs while maintaining international standards. For example, I contributed to a project where the design had to support multiple Indian languages and regional dialects, ensuring that the platform was accessible to users across the country.</w:t>
      </w:r>
    </w:p>
    <w:p>
      <w:pPr>
        <w:pStyle w:val="BodyText"/>
      </w:pPr>
      <w:r>
        <w:t xml:space="preserve">Additionally, Mumbai’s growing focus on digital transformation has created a demand for designers who understand the nuances of mobile-first design. With over 70% of internet users in India accessing services via smartphones, I have prioritized responsive and lightweight designs that perform efficiently on low-end devices. My experience in optimizing performance without compromising aesthetics aligns with the priorities of companies operating in India’s tech sector, where scalability and accessibility are paramount.</w:t>
      </w:r>
    </w:p>
    <w:bookmarkEnd w:id="22"/>
    <w:bookmarkStart w:id="23" w:name="why-your-organization-stands-out"/>
    <w:p>
      <w:pPr>
        <w:pStyle w:val="Heading2"/>
      </w:pPr>
      <w:r>
        <w:t xml:space="preserve">Why Your Organization Stands Out</w:t>
      </w:r>
    </w:p>
    <w:p>
      <w:pPr>
        <w:pStyle w:val="FirstParagraph"/>
      </w:pPr>
      <w:r>
        <w:t xml:space="preserve">Your organization’s reputation for innovation and excellence in the tech industry has caught my attention. The emphasis on user-centric design and cutting-edge solutions resonates with my professional values. I am particularly impressed by your recent projects that have redefined customer interactions in India’s digital economy. I believe my background in delivering impactful UX/UI strategies would enable me to contribute meaningfully to your team while growing alongside a forward-thinking company.</w:t>
      </w:r>
    </w:p>
    <w:p>
      <w:pPr>
        <w:pStyle w:val="BodyText"/>
      </w:pPr>
      <w:r>
        <w:t xml:space="preserve">Moreover, Mumbai’s vibrant design community offers a wealth of opportunities for collaboration and growth. I am eager to engage with local designers, attend industry events, and stay updated on the latest trends in UI/UX design. This city’s energy and diversity inspire me to push creative boundaries and explore new ways to solve real-world problems through design.</w:t>
      </w:r>
    </w:p>
    <w:bookmarkEnd w:id="23"/>
    <w:bookmarkStart w:id="24" w:name="conclusion"/>
    <w:p>
      <w:pPr>
        <w:pStyle w:val="Heading2"/>
      </w:pPr>
      <w:r>
        <w:t xml:space="preserve">Conclusion</w:t>
      </w:r>
    </w:p>
    <w:p>
      <w:pPr>
        <w:pStyle w:val="FirstParagraph"/>
      </w:pPr>
      <w:r>
        <w:t xml:space="preserve">In conclusion, I am excited about the possibility of joining your team as a UX/UI Designer in India Mumbai. My passion for creating intuitive, user-friendly interfaces, combined with my technical skills and understanding of the local market, positions me to make a valuable contribution to your organization. I would welcome the opportunity to discuss how my experience aligns with your needs and how I can help drive innovation in your design processes.</w:t>
      </w:r>
    </w:p>
    <w:p>
      <w:pPr>
        <w:pStyle w:val="BodyText"/>
      </w:pPr>
      <w:r>
        <w:t xml:space="preserve">Thank you for considering my application. I look forward to the possibility of discussing this exciting opportunity further.</w:t>
      </w:r>
    </w:p>
    <w:p>
      <w:pPr>
        <w:pStyle w:val="BodyText"/>
      </w:pPr>
      <w:r>
        <w:t xml:space="preserve">Sincerely,</w:t>
      </w:r>
    </w:p>
    <w:p>
      <w:pPr>
        <w:pStyle w:val="BodyText"/>
      </w:pP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UX UI Designer - India Mumbai</dc:title>
  <dc:creator/>
  <dc:language>en</dc:language>
  <cp:keywords/>
  <dcterms:created xsi:type="dcterms:W3CDTF">2026-07-23T15:17:30Z</dcterms:created>
  <dcterms:modified xsi:type="dcterms:W3CDTF">2026-07-23T15:17:30Z</dcterms:modified>
</cp:coreProperties>
</file>

<file path=docProps/custom.xml><?xml version="1.0" encoding="utf-8"?>
<Properties xmlns="http://schemas.openxmlformats.org/officeDocument/2006/custom-properties" xmlns:vt="http://schemas.openxmlformats.org/officeDocument/2006/docPropsVTypes"/>
</file>